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DB69B9" w14:textId="77777777" w:rsidR="00783FE3" w:rsidRDefault="00764540">
      <w:pPr>
        <w:ind w:left="-5"/>
      </w:pPr>
      <w:r>
        <w:t xml:space="preserve">Project Title: Unveiling the Virtual Classroom: An In-depth Analysis of the Online </w:t>
      </w:r>
    </w:p>
    <w:p w14:paraId="5373ADDB" w14:textId="77777777" w:rsidR="00783FE3" w:rsidRDefault="00764540">
      <w:pPr>
        <w:ind w:left="-5"/>
      </w:pPr>
      <w:r>
        <w:t xml:space="preserve">Education System </w:t>
      </w:r>
    </w:p>
    <w:p w14:paraId="17E1879F" w14:textId="6DC79DFB" w:rsidR="00783FE3" w:rsidRDefault="00764540">
      <w:pPr>
        <w:ind w:left="-5"/>
      </w:pPr>
      <w:r>
        <w:t xml:space="preserve">Name: </w:t>
      </w:r>
      <w:bookmarkStart w:id="0" w:name="_GoBack"/>
      <w:r>
        <w:t>Jaya Gupta</w:t>
      </w:r>
      <w:r>
        <w:t xml:space="preserve"> </w:t>
      </w:r>
      <w:bookmarkEnd w:id="0"/>
    </w:p>
    <w:p w14:paraId="60929842" w14:textId="77777777" w:rsidR="00783FE3" w:rsidRDefault="00764540">
      <w:pPr>
        <w:numPr>
          <w:ilvl w:val="0"/>
          <w:numId w:val="1"/>
        </w:numPr>
        <w:ind w:hanging="240"/>
      </w:pPr>
      <w:r>
        <w:t xml:space="preserve">Data Collection </w:t>
      </w:r>
    </w:p>
    <w:p w14:paraId="72E7FA4F" w14:textId="77777777" w:rsidR="00783FE3" w:rsidRDefault="00764540">
      <w:pPr>
        <w:ind w:left="-5"/>
      </w:pPr>
      <w:r>
        <w:t xml:space="preserve">2.1. Connect the Data with IBM </w:t>
      </w:r>
      <w:proofErr w:type="spellStart"/>
      <w:r>
        <w:t>Cognos</w:t>
      </w:r>
      <w:proofErr w:type="spellEnd"/>
      <w:r>
        <w:t xml:space="preserve"> </w:t>
      </w:r>
    </w:p>
    <w:p w14:paraId="487A9CD7" w14:textId="77777777" w:rsidR="00783FE3" w:rsidRDefault="00764540">
      <w:pPr>
        <w:spacing w:after="0"/>
        <w:ind w:left="0" w:firstLine="0"/>
        <w:jc w:val="right"/>
      </w:pPr>
      <w:r>
        <w:rPr>
          <w:noProof/>
          <w:lang w:bidi="hi-IN"/>
        </w:rPr>
        <w:drawing>
          <wp:inline distT="0" distB="0" distL="0" distR="0" wp14:anchorId="22DFAC90" wp14:editId="79EBDC96">
            <wp:extent cx="5731384" cy="3223895"/>
            <wp:effectExtent l="0" t="0" r="0" b="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384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</w:t>
      </w:r>
    </w:p>
    <w:sectPr w:rsidR="00783FE3">
      <w:pgSz w:w="11906" w:h="16838"/>
      <w:pgMar w:top="1440" w:right="137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1714E"/>
    <w:multiLevelType w:val="hybridMultilevel"/>
    <w:tmpl w:val="30824EE8"/>
    <w:lvl w:ilvl="0" w:tplc="B2840402">
      <w:start w:val="2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592006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90508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D042B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75C9DD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5619A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3E648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21EF52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669DB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YyMLYwNDUwMjZR0lEKTi0uzszPAykwrAUACF8cgSwAAAA="/>
  </w:docVars>
  <w:rsids>
    <w:rsidRoot w:val="00783FE3"/>
    <w:rsid w:val="004C1B79"/>
    <w:rsid w:val="00764540"/>
    <w:rsid w:val="0078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E52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0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4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540"/>
    <w:rPr>
      <w:rFonts w:ascii="Tahoma" w:eastAsia="Times New Roman" w:hAnsi="Tahoma" w:cs="Tahoma"/>
      <w:b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0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45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540"/>
    <w:rPr>
      <w:rFonts w:ascii="Tahoma" w:eastAsia="Times New Roman" w:hAnsi="Tahoma" w:cs="Tahoma"/>
      <w:b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y Ramesh</dc:creator>
  <cp:keywords/>
  <cp:lastModifiedBy>hp</cp:lastModifiedBy>
  <cp:revision>3</cp:revision>
  <dcterms:created xsi:type="dcterms:W3CDTF">2023-08-13T06:53:00Z</dcterms:created>
  <dcterms:modified xsi:type="dcterms:W3CDTF">2023-08-17T09:20:00Z</dcterms:modified>
</cp:coreProperties>
</file>